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33823" w14:textId="7DF3AF24" w:rsidR="00335632" w:rsidRPr="003C451D" w:rsidRDefault="003C451D" w:rsidP="004B48BC">
      <w:pPr>
        <w:spacing w:after="0"/>
        <w:rPr>
          <w:rFonts w:ascii="Roboto" w:hAnsi="Roboto"/>
          <w:b/>
          <w:bCs/>
        </w:rPr>
      </w:pPr>
      <w:r w:rsidRPr="003C451D">
        <w:rPr>
          <w:rFonts w:ascii="Roboto" w:hAnsi="Roboto"/>
          <w:b/>
          <w:bCs/>
          <w:noProof/>
          <w:sz w:val="20"/>
          <w:lang w:val="hr-HR"/>
        </w:rPr>
        <w:drawing>
          <wp:inline distT="0" distB="0" distL="0" distR="0" wp14:anchorId="0892EA33" wp14:editId="072F4C38">
            <wp:extent cx="2687634" cy="877824"/>
            <wp:effectExtent l="0" t="0" r="0" b="0"/>
            <wp:docPr id="1" name="image1.jpeg" descr="A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blue and green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8763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649F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7B58561C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484DFE71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3F58B122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62677A5D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75890844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4F580CBC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5167840D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72F2B816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217B9BF2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386EDB50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2B7365F7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047DF625" w14:textId="7B382A42" w:rsidR="003C451D" w:rsidRPr="003C451D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Istraživački seminar </w:t>
      </w:r>
      <w:r w:rsidR="004670C7">
        <w:rPr>
          <w:rFonts w:ascii="Roboto" w:hAnsi="Roboto"/>
          <w:b/>
          <w:bCs/>
          <w:color w:val="70AD47" w:themeColor="accent6"/>
          <w:sz w:val="36"/>
          <w:szCs w:val="36"/>
        </w:rPr>
        <w:t>3</w:t>
      </w:r>
    </w:p>
    <w:p w14:paraId="7FE62F10" w14:textId="16915597" w:rsidR="003C451D" w:rsidRPr="003C451D" w:rsidRDefault="000871A6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r>
        <w:rPr>
          <w:rFonts w:ascii="Roboto" w:hAnsi="Roboto"/>
          <w:b/>
          <w:bCs/>
          <w:color w:val="70AD47" w:themeColor="accent6"/>
          <w:sz w:val="36"/>
          <w:szCs w:val="36"/>
        </w:rPr>
        <w:t>Nacrt teme doktorskog rada</w:t>
      </w:r>
    </w:p>
    <w:p w14:paraId="119623C5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1CB4B1C2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05707B2F" w14:textId="1245E283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32"/>
          <w:szCs w:val="32"/>
        </w:rPr>
      </w:pPr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Naslov istraživačkog seminara</w:t>
      </w:r>
    </w:p>
    <w:p w14:paraId="52E02DB8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184784AA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7E4D8929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66974946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238CD6AA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32A6D247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08C7FFFB" w14:textId="11A98788" w:rsidR="003C451D" w:rsidRPr="003C451D" w:rsidRDefault="003C451D" w:rsidP="004B48BC">
      <w:pPr>
        <w:spacing w:after="0"/>
        <w:rPr>
          <w:rFonts w:ascii="Roboto" w:hAnsi="Roboto"/>
          <w:b/>
          <w:bCs/>
          <w:color w:val="002060"/>
          <w:sz w:val="28"/>
          <w:szCs w:val="28"/>
        </w:rPr>
      </w:pPr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Student/ica: </w:t>
      </w:r>
    </w:p>
    <w:p w14:paraId="222FAD66" w14:textId="2042BC10" w:rsidR="003C451D" w:rsidRPr="003C451D" w:rsidRDefault="003C451D" w:rsidP="004B48BC">
      <w:pPr>
        <w:spacing w:after="0"/>
        <w:rPr>
          <w:rFonts w:ascii="Roboto" w:hAnsi="Roboto"/>
          <w:b/>
          <w:bCs/>
          <w:color w:val="002060"/>
          <w:sz w:val="28"/>
          <w:szCs w:val="28"/>
        </w:rPr>
      </w:pPr>
      <w:r w:rsidRPr="003C451D">
        <w:rPr>
          <w:rFonts w:ascii="Roboto" w:hAnsi="Roboto"/>
          <w:b/>
          <w:bCs/>
          <w:color w:val="002060"/>
          <w:sz w:val="28"/>
          <w:szCs w:val="28"/>
        </w:rPr>
        <w:t>Matični broj studenta/ice:</w:t>
      </w:r>
    </w:p>
    <w:p w14:paraId="653BE127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15DAA21A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68E2AA82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FE81909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7D2BEFC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3BE32623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33ED98C6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5FDFC315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874F3FD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0BC69072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2888AD42" w14:textId="307710F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28"/>
          <w:szCs w:val="28"/>
          <w:highlight w:val="yellow"/>
        </w:rPr>
      </w:pPr>
      <w:r w:rsidRPr="003C451D">
        <w:rPr>
          <w:rFonts w:ascii="Roboto" w:hAnsi="Roboto"/>
          <w:b/>
          <w:bCs/>
          <w:color w:val="70AD47" w:themeColor="accent6"/>
          <w:sz w:val="28"/>
          <w:szCs w:val="28"/>
        </w:rPr>
        <w:t xml:space="preserve">Osijek, </w:t>
      </w:r>
      <w:r w:rsidRPr="003C451D">
        <w:rPr>
          <w:rFonts w:ascii="Roboto" w:hAnsi="Roboto"/>
          <w:b/>
          <w:bCs/>
          <w:color w:val="70AD47" w:themeColor="accent6"/>
          <w:sz w:val="28"/>
          <w:szCs w:val="28"/>
          <w:highlight w:val="yellow"/>
        </w:rPr>
        <w:t>DATUM</w:t>
      </w:r>
    </w:p>
    <w:p w14:paraId="5EF37032" w14:textId="77777777" w:rsidR="00D605A6" w:rsidRDefault="00D605A6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  <w:sectPr w:rsidR="00D605A6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DECD4E" w14:textId="6BA7136E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0296B31" w14:textId="6581A4B0" w:rsidR="00DA3803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1. </w:t>
      </w:r>
      <w:r w:rsidR="00EA2228">
        <w:rPr>
          <w:rFonts w:ascii="Roboto" w:hAnsi="Roboto"/>
          <w:b/>
          <w:bCs/>
          <w:color w:val="002060"/>
          <w:sz w:val="20"/>
          <w:szCs w:val="20"/>
        </w:rPr>
        <w:t>Opći podaci o doktorand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70D8E7A6" w14:textId="77777777" w:rsidTr="00205D51">
        <w:tc>
          <w:tcPr>
            <w:tcW w:w="9016" w:type="dxa"/>
          </w:tcPr>
          <w:p w14:paraId="15DA4013" w14:textId="77777777" w:rsidR="00205D51" w:rsidRDefault="00205D51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F934EE5" w14:textId="77777777" w:rsidR="0059326A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238CBE3C" w14:textId="1A34CC1A" w:rsidR="0059326A" w:rsidRDefault="004F2135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2.</w:t>
      </w:r>
      <w:r w:rsidR="0059326A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r>
        <w:rPr>
          <w:rFonts w:ascii="Roboto" w:hAnsi="Roboto"/>
          <w:b/>
          <w:bCs/>
          <w:color w:val="002060"/>
          <w:sz w:val="20"/>
          <w:szCs w:val="20"/>
        </w:rPr>
        <w:t>Naslov predložen</w:t>
      </w:r>
      <w:r w:rsidR="00A836C1">
        <w:rPr>
          <w:rFonts w:ascii="Roboto" w:hAnsi="Roboto"/>
          <w:b/>
          <w:bCs/>
          <w:color w:val="002060"/>
          <w:sz w:val="20"/>
          <w:szCs w:val="20"/>
        </w:rPr>
        <w:t>e teme</w:t>
      </w:r>
      <w:r w:rsidR="00205D51">
        <w:rPr>
          <w:rFonts w:ascii="Roboto" w:hAnsi="Roboto"/>
          <w:b/>
          <w:bCs/>
          <w:color w:val="002060"/>
          <w:sz w:val="20"/>
          <w:szCs w:val="20"/>
        </w:rPr>
        <w:t xml:space="preserve">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1C848298" w14:textId="77777777" w:rsidTr="00261045">
        <w:tc>
          <w:tcPr>
            <w:tcW w:w="9016" w:type="dxa"/>
          </w:tcPr>
          <w:p w14:paraId="0125A701" w14:textId="77777777" w:rsidR="00205D51" w:rsidRDefault="00205D51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292C1A9" w14:textId="77777777" w:rsidR="00205D51" w:rsidRDefault="00205D51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5AD48622" w14:textId="0829E725" w:rsidR="00205D51" w:rsidRDefault="004F2ADF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3. </w:t>
      </w:r>
      <w:r w:rsidR="00F60082">
        <w:rPr>
          <w:rFonts w:ascii="Roboto" w:hAnsi="Roboto"/>
          <w:b/>
          <w:bCs/>
          <w:color w:val="002060"/>
          <w:sz w:val="20"/>
          <w:szCs w:val="20"/>
        </w:rPr>
        <w:t>Podaci o predloženom mentor</w:t>
      </w:r>
      <w:r w:rsidR="00377F8F">
        <w:rPr>
          <w:rFonts w:ascii="Roboto" w:hAnsi="Roboto"/>
          <w:b/>
          <w:bCs/>
          <w:color w:val="002060"/>
          <w:sz w:val="20"/>
          <w:szCs w:val="20"/>
        </w:rPr>
        <w:t>u</w:t>
      </w:r>
      <w:r w:rsidR="00F60082">
        <w:rPr>
          <w:rFonts w:ascii="Roboto" w:hAnsi="Roboto"/>
          <w:b/>
          <w:bCs/>
          <w:color w:val="002060"/>
          <w:sz w:val="20"/>
          <w:szCs w:val="20"/>
        </w:rPr>
        <w:t xml:space="preserve"> i </w:t>
      </w:r>
      <w:r w:rsidR="0034180B">
        <w:rPr>
          <w:rFonts w:ascii="Roboto" w:hAnsi="Roboto"/>
          <w:b/>
          <w:bCs/>
          <w:color w:val="002060"/>
          <w:sz w:val="20"/>
          <w:szCs w:val="20"/>
        </w:rPr>
        <w:t>njegovim</w:t>
      </w:r>
      <w:r w:rsidR="00377F8F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r w:rsidR="00F579A4">
        <w:rPr>
          <w:rFonts w:ascii="Roboto" w:hAnsi="Roboto"/>
          <w:b/>
          <w:bCs/>
          <w:color w:val="002060"/>
          <w:sz w:val="20"/>
          <w:szCs w:val="20"/>
        </w:rPr>
        <w:t>kompetencija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7246C" w14:paraId="17D3B3E8" w14:textId="77777777" w:rsidTr="00261045">
        <w:tc>
          <w:tcPr>
            <w:tcW w:w="9016" w:type="dxa"/>
          </w:tcPr>
          <w:p w14:paraId="42217008" w14:textId="77777777" w:rsidR="00F7246C" w:rsidRDefault="00F7246C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FA98C52" w14:textId="77777777" w:rsidR="00F7246C" w:rsidRDefault="00F7246C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B174293" w14:textId="6EBF5471" w:rsidR="00950FFE" w:rsidRDefault="00950FFE" w:rsidP="00950FFE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4. Obrazloženje t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0FFE" w14:paraId="4FE310B3" w14:textId="77777777" w:rsidTr="00261045">
        <w:tc>
          <w:tcPr>
            <w:tcW w:w="9016" w:type="dxa"/>
          </w:tcPr>
          <w:p w14:paraId="6661C583" w14:textId="77777777" w:rsidR="00950FFE" w:rsidRDefault="00950FFE" w:rsidP="00261045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CB17B16" w14:textId="77777777" w:rsidR="00950FFE" w:rsidRDefault="00950FFE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70806B0D" w14:textId="1B685727" w:rsidR="001C13A8" w:rsidRDefault="00950FFE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5</w:t>
      </w:r>
      <w:r w:rsidR="001C13A8">
        <w:rPr>
          <w:rFonts w:ascii="Roboto" w:hAnsi="Roboto"/>
          <w:b/>
          <w:bCs/>
          <w:color w:val="002060"/>
          <w:sz w:val="20"/>
          <w:szCs w:val="20"/>
        </w:rPr>
        <w:t>. Pregled dosadašnjih istraživanja iz područja</w:t>
      </w:r>
      <w:r w:rsidR="00845948">
        <w:rPr>
          <w:rFonts w:ascii="Roboto" w:hAnsi="Roboto"/>
          <w:b/>
          <w:bCs/>
          <w:color w:val="002060"/>
          <w:sz w:val="20"/>
          <w:szCs w:val="20"/>
        </w:rPr>
        <w:t xml:space="preserve"> teme</w:t>
      </w:r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3A8" w14:paraId="1C41322E" w14:textId="77777777" w:rsidTr="00261045">
        <w:tc>
          <w:tcPr>
            <w:tcW w:w="9016" w:type="dxa"/>
          </w:tcPr>
          <w:p w14:paraId="0997B681" w14:textId="77777777" w:rsidR="001C13A8" w:rsidRDefault="001C13A8" w:rsidP="00261045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376E48FD" w14:textId="77777777" w:rsidR="00027E67" w:rsidRDefault="00027E67" w:rsidP="00027E67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CF2EF33" w14:textId="091F5E9C" w:rsidR="00027E67" w:rsidRPr="00D028D4" w:rsidRDefault="00027E67" w:rsidP="00027E67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 w:rsidRPr="00D028D4">
        <w:rPr>
          <w:rFonts w:ascii="Roboto" w:hAnsi="Roboto"/>
          <w:b/>
          <w:bCs/>
          <w:color w:val="002060"/>
          <w:sz w:val="20"/>
          <w:szCs w:val="20"/>
        </w:rPr>
        <w:t xml:space="preserve">6. Cilj </w:t>
      </w:r>
      <w:r w:rsidR="00D273A4" w:rsidRPr="00D028D4">
        <w:rPr>
          <w:rFonts w:ascii="Roboto" w:hAnsi="Roboto"/>
          <w:b/>
          <w:bCs/>
          <w:color w:val="002060"/>
          <w:sz w:val="20"/>
          <w:szCs w:val="20"/>
        </w:rPr>
        <w:t xml:space="preserve">i hipoteze </w:t>
      </w:r>
      <w:r w:rsidR="00D028D4" w:rsidRPr="00D028D4">
        <w:rPr>
          <w:rFonts w:ascii="Roboto" w:hAnsi="Roboto"/>
          <w:b/>
          <w:bCs/>
          <w:color w:val="002060"/>
          <w:sz w:val="20"/>
          <w:szCs w:val="20"/>
        </w:rPr>
        <w:t>istraž</w:t>
      </w:r>
      <w:r w:rsidR="00D028D4">
        <w:rPr>
          <w:rFonts w:ascii="Roboto" w:hAnsi="Roboto"/>
          <w:b/>
          <w:bCs/>
          <w:color w:val="002060"/>
          <w:sz w:val="20"/>
          <w:szCs w:val="20"/>
        </w:rPr>
        <w:t>ivan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27E67" w:rsidRPr="00D028D4" w14:paraId="5D836D98" w14:textId="77777777" w:rsidTr="00103639">
        <w:tc>
          <w:tcPr>
            <w:tcW w:w="9016" w:type="dxa"/>
          </w:tcPr>
          <w:p w14:paraId="2ECF3079" w14:textId="77777777" w:rsidR="00027E67" w:rsidRPr="00D028D4" w:rsidRDefault="00027E67" w:rsidP="00103639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C2ED4D9" w14:textId="77777777" w:rsidR="001C13A8" w:rsidRPr="00D028D4" w:rsidRDefault="001C13A8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7BA83CE7" w14:textId="2C53D663" w:rsidR="001C13A8" w:rsidRDefault="00724449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7</w:t>
      </w:r>
      <w:r w:rsidR="001C13A8" w:rsidRPr="00B94942">
        <w:rPr>
          <w:rFonts w:ascii="Roboto" w:hAnsi="Roboto"/>
          <w:b/>
          <w:bCs/>
          <w:color w:val="002060"/>
          <w:sz w:val="20"/>
          <w:szCs w:val="20"/>
          <w:lang w:val="de-DE"/>
        </w:rPr>
        <w:t>. Metode istraživanja koje će se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koristiti pri izradi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3A8" w:rsidRPr="00167AFC" w14:paraId="1D96892E" w14:textId="77777777" w:rsidTr="00261045">
        <w:tc>
          <w:tcPr>
            <w:tcW w:w="9016" w:type="dxa"/>
          </w:tcPr>
          <w:p w14:paraId="00357357" w14:textId="77777777" w:rsidR="001C13A8" w:rsidRPr="00167AFC" w:rsidRDefault="001C13A8" w:rsidP="00261045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33196282" w14:textId="77777777" w:rsidR="001C13A8" w:rsidRDefault="001C13A8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7D9B859" w14:textId="62071166" w:rsidR="00E65059" w:rsidRPr="00C46CB3" w:rsidRDefault="00487493" w:rsidP="00E65059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8</w:t>
      </w:r>
      <w:r w:rsidR="00E65059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. Očekivani znanstveni doprinos predloženog ist</w:t>
      </w:r>
      <w:r w:rsidR="00E65059">
        <w:rPr>
          <w:rFonts w:ascii="Roboto" w:hAnsi="Roboto"/>
          <w:b/>
          <w:bCs/>
          <w:color w:val="002060"/>
          <w:sz w:val="20"/>
          <w:szCs w:val="20"/>
          <w:lang w:val="de-DE"/>
        </w:rPr>
        <w:t>raživan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5059" w:rsidRPr="00023C20" w14:paraId="320259E1" w14:textId="77777777" w:rsidTr="00261045">
        <w:tc>
          <w:tcPr>
            <w:tcW w:w="9016" w:type="dxa"/>
          </w:tcPr>
          <w:p w14:paraId="3681F0DF" w14:textId="77777777" w:rsidR="00E65059" w:rsidRPr="00C46CB3" w:rsidRDefault="00E65059" w:rsidP="00261045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525E5A41" w14:textId="77777777" w:rsidR="00E65059" w:rsidRDefault="00E65059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6FE4F150" w14:textId="4ADD2A95" w:rsidR="001C13A8" w:rsidRPr="00B94942" w:rsidRDefault="00023C20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9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. </w:t>
      </w: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Prijedlog p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>opis</w:t>
      </w: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a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litera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3A8" w:rsidRPr="00167AFC" w14:paraId="540336F1" w14:textId="77777777" w:rsidTr="00261045">
        <w:tc>
          <w:tcPr>
            <w:tcW w:w="9016" w:type="dxa"/>
          </w:tcPr>
          <w:p w14:paraId="3D0A6CF8" w14:textId="77777777" w:rsidR="001C13A8" w:rsidRPr="00167AFC" w:rsidRDefault="001C13A8" w:rsidP="00261045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1A5F9505" w14:textId="77777777" w:rsidR="001C13A8" w:rsidRPr="00167AFC" w:rsidRDefault="001C13A8" w:rsidP="001C13A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0DEF8A77" w14:textId="77777777" w:rsidR="009507DF" w:rsidRPr="00E65059" w:rsidRDefault="009507DF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FC455E6" w14:textId="77777777" w:rsidR="00744B61" w:rsidRDefault="00744B61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2537919" w14:textId="77777777" w:rsidR="007B0BED" w:rsidRPr="007B0BED" w:rsidRDefault="007B0BED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  <w:sectPr w:rsidR="007B0BED" w:rsidRPr="007B0BED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5ACC11" w14:textId="77777777" w:rsidR="00744B61" w:rsidRPr="007B0BED" w:rsidRDefault="00744B61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sectPr w:rsidR="00744B61" w:rsidRPr="007B0BE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B48D4" w14:textId="77777777" w:rsidR="007366C8" w:rsidRDefault="007366C8" w:rsidP="003C451D">
      <w:pPr>
        <w:spacing w:after="0" w:line="240" w:lineRule="auto"/>
      </w:pPr>
      <w:r>
        <w:separator/>
      </w:r>
    </w:p>
  </w:endnote>
  <w:endnote w:type="continuationSeparator" w:id="0">
    <w:p w14:paraId="085A6179" w14:textId="77777777" w:rsidR="007366C8" w:rsidRDefault="007366C8" w:rsidP="003C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E710F" w14:textId="77777777" w:rsidR="00D605A6" w:rsidRDefault="00D60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E1980" w14:textId="77777777" w:rsidR="007366C8" w:rsidRDefault="007366C8" w:rsidP="003C451D">
      <w:pPr>
        <w:spacing w:after="0" w:line="240" w:lineRule="auto"/>
      </w:pPr>
      <w:r>
        <w:separator/>
      </w:r>
    </w:p>
  </w:footnote>
  <w:footnote w:type="continuationSeparator" w:id="0">
    <w:p w14:paraId="05D54FA5" w14:textId="77777777" w:rsidR="007366C8" w:rsidRDefault="007366C8" w:rsidP="003C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63687" w14:textId="74F6203F" w:rsidR="003C451D" w:rsidRDefault="003C451D">
    <w:pPr>
      <w:pStyle w:val="Header"/>
    </w:pPr>
    <w:r w:rsidRPr="00921BC0">
      <w:rPr>
        <w:b/>
        <w:noProof/>
        <w:sz w:val="38"/>
        <w:lang w:val="hr-H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1401969" wp14:editId="105D9BB6">
              <wp:simplePos x="0" y="0"/>
              <wp:positionH relativeFrom="margin">
                <wp:align>center</wp:align>
              </wp:positionH>
              <wp:positionV relativeFrom="paragraph">
                <wp:posOffset>910379</wp:posOffset>
              </wp:positionV>
              <wp:extent cx="4271010" cy="4947708"/>
              <wp:effectExtent l="0" t="0" r="0" b="5715"/>
              <wp:wrapNone/>
              <wp:docPr id="114" name="Group 1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71010" cy="4947708"/>
                        <a:chOff x="0" y="0"/>
                        <a:chExt cx="4271010" cy="4947708"/>
                      </a:xfrm>
                    </wpg:grpSpPr>
                    <wps:wsp>
                      <wps:cNvPr id="109" name="AutoShape 92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271010" cy="4836795"/>
                        </a:xfrm>
                        <a:custGeom>
                          <a:avLst/>
                          <a:gdLst>
                            <a:gd name="T0" fmla="+- 0 4793 782"/>
                            <a:gd name="T1" fmla="*/ T0 w 6726"/>
                            <a:gd name="T2" fmla="+- 0 7021 -149"/>
                            <a:gd name="T3" fmla="*/ 7021 h 7617"/>
                            <a:gd name="T4" fmla="+- 0 4793 782"/>
                            <a:gd name="T5" fmla="*/ T4 w 6726"/>
                            <a:gd name="T6" fmla="+- 0 3082 -149"/>
                            <a:gd name="T7" fmla="*/ 3082 h 7617"/>
                            <a:gd name="T8" fmla="+- 0 3735 782"/>
                            <a:gd name="T9" fmla="*/ T8 w 6726"/>
                            <a:gd name="T10" fmla="+- 0 3526 -149"/>
                            <a:gd name="T11" fmla="*/ 3526 h 7617"/>
                            <a:gd name="T12" fmla="+- 0 3735 782"/>
                            <a:gd name="T13" fmla="*/ T12 w 6726"/>
                            <a:gd name="T14" fmla="+- 0 7465 -149"/>
                            <a:gd name="T15" fmla="*/ 7465 h 7617"/>
                            <a:gd name="T16" fmla="+- 0 4793 782"/>
                            <a:gd name="T17" fmla="*/ T16 w 6726"/>
                            <a:gd name="T18" fmla="+- 0 7021 -149"/>
                            <a:gd name="T19" fmla="*/ 7021 h 7617"/>
                            <a:gd name="T20" fmla="+- 0 6656 782"/>
                            <a:gd name="T21" fmla="*/ T20 w 6726"/>
                            <a:gd name="T22" fmla="+- 0 2299 -149"/>
                            <a:gd name="T23" fmla="*/ 2299 h 7617"/>
                            <a:gd name="T24" fmla="+- 0 5598 782"/>
                            <a:gd name="T25" fmla="*/ T24 w 6726"/>
                            <a:gd name="T26" fmla="+- 0 2744 -149"/>
                            <a:gd name="T27" fmla="*/ 2744 h 7617"/>
                            <a:gd name="T28" fmla="+- 0 5598 782"/>
                            <a:gd name="T29" fmla="*/ T28 w 6726"/>
                            <a:gd name="T30" fmla="+- 0 7468 -149"/>
                            <a:gd name="T31" fmla="*/ 7468 h 7617"/>
                            <a:gd name="T32" fmla="+- 0 6656 782"/>
                            <a:gd name="T33" fmla="*/ T32 w 6726"/>
                            <a:gd name="T34" fmla="+- 0 7021 -149"/>
                            <a:gd name="T35" fmla="*/ 7021 h 7617"/>
                            <a:gd name="T36" fmla="+- 0 6656 782"/>
                            <a:gd name="T37" fmla="*/ T36 w 6726"/>
                            <a:gd name="T38" fmla="+- 0 2299 -149"/>
                            <a:gd name="T39" fmla="*/ 2299 h 7617"/>
                            <a:gd name="T40" fmla="+- 0 7508 782"/>
                            <a:gd name="T41" fmla="*/ T40 w 6726"/>
                            <a:gd name="T42" fmla="+- 0 -149 -149"/>
                            <a:gd name="T43" fmla="*/ -149 h 7617"/>
                            <a:gd name="T44" fmla="+- 0 2357 782"/>
                            <a:gd name="T45" fmla="*/ T44 w 6726"/>
                            <a:gd name="T46" fmla="+- 0 2013 -149"/>
                            <a:gd name="T47" fmla="*/ 2013 h 7617"/>
                            <a:gd name="T48" fmla="+- 0 2285 782"/>
                            <a:gd name="T49" fmla="*/ T48 w 6726"/>
                            <a:gd name="T50" fmla="+- 0 2045 -149"/>
                            <a:gd name="T51" fmla="*/ 2045 h 7617"/>
                            <a:gd name="T52" fmla="+- 0 2215 782"/>
                            <a:gd name="T53" fmla="*/ T52 w 6726"/>
                            <a:gd name="T54" fmla="+- 0 2079 -149"/>
                            <a:gd name="T55" fmla="*/ 2079 h 7617"/>
                            <a:gd name="T56" fmla="+- 0 2147 782"/>
                            <a:gd name="T57" fmla="*/ T56 w 6726"/>
                            <a:gd name="T58" fmla="+- 0 2115 -149"/>
                            <a:gd name="T59" fmla="*/ 2115 h 7617"/>
                            <a:gd name="T60" fmla="+- 0 2080 782"/>
                            <a:gd name="T61" fmla="*/ T60 w 6726"/>
                            <a:gd name="T62" fmla="+- 0 2154 -149"/>
                            <a:gd name="T63" fmla="*/ 2154 h 7617"/>
                            <a:gd name="T64" fmla="+- 0 2014 782"/>
                            <a:gd name="T65" fmla="*/ T64 w 6726"/>
                            <a:gd name="T66" fmla="+- 0 2196 -149"/>
                            <a:gd name="T67" fmla="*/ 2196 h 7617"/>
                            <a:gd name="T68" fmla="+- 0 1950 782"/>
                            <a:gd name="T69" fmla="*/ T68 w 6726"/>
                            <a:gd name="T70" fmla="+- 0 2239 -149"/>
                            <a:gd name="T71" fmla="*/ 2239 h 7617"/>
                            <a:gd name="T72" fmla="+- 0 1887 782"/>
                            <a:gd name="T73" fmla="*/ T72 w 6726"/>
                            <a:gd name="T74" fmla="+- 0 2285 -149"/>
                            <a:gd name="T75" fmla="*/ 2285 h 7617"/>
                            <a:gd name="T76" fmla="+- 0 1827 782"/>
                            <a:gd name="T77" fmla="*/ T76 w 6726"/>
                            <a:gd name="T78" fmla="+- 0 2333 -149"/>
                            <a:gd name="T79" fmla="*/ 2333 h 7617"/>
                            <a:gd name="T80" fmla="+- 0 1768 782"/>
                            <a:gd name="T81" fmla="*/ T80 w 6726"/>
                            <a:gd name="T82" fmla="+- 0 2383 -149"/>
                            <a:gd name="T83" fmla="*/ 2383 h 7617"/>
                            <a:gd name="T84" fmla="+- 0 1710 782"/>
                            <a:gd name="T85" fmla="*/ T84 w 6726"/>
                            <a:gd name="T86" fmla="+- 0 2435 -149"/>
                            <a:gd name="T87" fmla="*/ 2435 h 7617"/>
                            <a:gd name="T88" fmla="+- 0 1655 782"/>
                            <a:gd name="T89" fmla="*/ T88 w 6726"/>
                            <a:gd name="T90" fmla="+- 0 2489 -149"/>
                            <a:gd name="T91" fmla="*/ 2489 h 7617"/>
                            <a:gd name="T92" fmla="+- 0 1601 782"/>
                            <a:gd name="T93" fmla="*/ T92 w 6726"/>
                            <a:gd name="T94" fmla="+- 0 2545 -149"/>
                            <a:gd name="T95" fmla="*/ 2545 h 7617"/>
                            <a:gd name="T96" fmla="+- 0 1549 782"/>
                            <a:gd name="T97" fmla="*/ T96 w 6726"/>
                            <a:gd name="T98" fmla="+- 0 2603 -149"/>
                            <a:gd name="T99" fmla="*/ 2603 h 7617"/>
                            <a:gd name="T100" fmla="+- 0 1499 782"/>
                            <a:gd name="T101" fmla="*/ T100 w 6726"/>
                            <a:gd name="T102" fmla="+- 0 2663 -149"/>
                            <a:gd name="T103" fmla="*/ 2663 h 7617"/>
                            <a:gd name="T104" fmla="+- 0 1452 782"/>
                            <a:gd name="T105" fmla="*/ T104 w 6726"/>
                            <a:gd name="T106" fmla="+- 0 2724 -149"/>
                            <a:gd name="T107" fmla="*/ 2724 h 7617"/>
                            <a:gd name="T108" fmla="+- 0 1406 782"/>
                            <a:gd name="T109" fmla="*/ T108 w 6726"/>
                            <a:gd name="T110" fmla="+- 0 2788 -149"/>
                            <a:gd name="T111" fmla="*/ 2788 h 7617"/>
                            <a:gd name="T112" fmla="+- 0 1362 782"/>
                            <a:gd name="T113" fmla="*/ T112 w 6726"/>
                            <a:gd name="T114" fmla="+- 0 2852 -149"/>
                            <a:gd name="T115" fmla="*/ 2852 h 7617"/>
                            <a:gd name="T116" fmla="+- 0 782 782"/>
                            <a:gd name="T117" fmla="*/ T116 w 6726"/>
                            <a:gd name="T118" fmla="+- 0 3731 -149"/>
                            <a:gd name="T119" fmla="*/ 3731 h 7617"/>
                            <a:gd name="T120" fmla="+- 0 5925 782"/>
                            <a:gd name="T121" fmla="*/ T120 w 6726"/>
                            <a:gd name="T122" fmla="+- 0 1573 -149"/>
                            <a:gd name="T123" fmla="*/ 1573 h 7617"/>
                            <a:gd name="T124" fmla="+- 0 5999 782"/>
                            <a:gd name="T125" fmla="*/ T124 w 6726"/>
                            <a:gd name="T126" fmla="+- 0 1540 -149"/>
                            <a:gd name="T127" fmla="*/ 1540 h 7617"/>
                            <a:gd name="T128" fmla="+- 0 6072 782"/>
                            <a:gd name="T129" fmla="*/ T128 w 6726"/>
                            <a:gd name="T130" fmla="+- 0 1504 -149"/>
                            <a:gd name="T131" fmla="*/ 1504 h 7617"/>
                            <a:gd name="T132" fmla="+- 0 6144 782"/>
                            <a:gd name="T133" fmla="*/ T132 w 6726"/>
                            <a:gd name="T134" fmla="+- 0 1466 -149"/>
                            <a:gd name="T135" fmla="*/ 1466 h 7617"/>
                            <a:gd name="T136" fmla="+- 0 6214 782"/>
                            <a:gd name="T137" fmla="*/ T136 w 6726"/>
                            <a:gd name="T138" fmla="+- 0 1426 -149"/>
                            <a:gd name="T139" fmla="*/ 1426 h 7617"/>
                            <a:gd name="T140" fmla="+- 0 6282 782"/>
                            <a:gd name="T141" fmla="*/ T140 w 6726"/>
                            <a:gd name="T142" fmla="+- 0 1383 -149"/>
                            <a:gd name="T143" fmla="*/ 1383 h 7617"/>
                            <a:gd name="T144" fmla="+- 0 6349 782"/>
                            <a:gd name="T145" fmla="*/ T144 w 6726"/>
                            <a:gd name="T146" fmla="+- 0 1337 -149"/>
                            <a:gd name="T147" fmla="*/ 1337 h 7617"/>
                            <a:gd name="T148" fmla="+- 0 6414 782"/>
                            <a:gd name="T149" fmla="*/ T148 w 6726"/>
                            <a:gd name="T150" fmla="+- 0 1289 -149"/>
                            <a:gd name="T151" fmla="*/ 1289 h 7617"/>
                            <a:gd name="T152" fmla="+- 0 6477 782"/>
                            <a:gd name="T153" fmla="*/ T152 w 6726"/>
                            <a:gd name="T154" fmla="+- 0 1239 -149"/>
                            <a:gd name="T155" fmla="*/ 1239 h 7617"/>
                            <a:gd name="T156" fmla="+- 0 6539 782"/>
                            <a:gd name="T157" fmla="*/ T156 w 6726"/>
                            <a:gd name="T158" fmla="+- 0 1187 -149"/>
                            <a:gd name="T159" fmla="*/ 1187 h 7617"/>
                            <a:gd name="T160" fmla="+- 0 6598 782"/>
                            <a:gd name="T161" fmla="*/ T160 w 6726"/>
                            <a:gd name="T162" fmla="+- 0 1132 -149"/>
                            <a:gd name="T163" fmla="*/ 1132 h 7617"/>
                            <a:gd name="T164" fmla="+- 0 6655 782"/>
                            <a:gd name="T165" fmla="*/ T164 w 6726"/>
                            <a:gd name="T166" fmla="+- 0 1075 -149"/>
                            <a:gd name="T167" fmla="*/ 1075 h 7617"/>
                            <a:gd name="T168" fmla="+- 0 6710 782"/>
                            <a:gd name="T169" fmla="*/ T168 w 6726"/>
                            <a:gd name="T170" fmla="+- 0 1016 -149"/>
                            <a:gd name="T171" fmla="*/ 1016 h 7617"/>
                            <a:gd name="T172" fmla="+- 0 6763 782"/>
                            <a:gd name="T173" fmla="*/ T172 w 6726"/>
                            <a:gd name="T174" fmla="+- 0 955 -149"/>
                            <a:gd name="T175" fmla="*/ 955 h 7617"/>
                            <a:gd name="T176" fmla="+- 0 6814 782"/>
                            <a:gd name="T177" fmla="*/ T176 w 6726"/>
                            <a:gd name="T178" fmla="+- 0 892 -149"/>
                            <a:gd name="T179" fmla="*/ 892 h 7617"/>
                            <a:gd name="T180" fmla="+- 0 6863 782"/>
                            <a:gd name="T181" fmla="*/ T180 w 6726"/>
                            <a:gd name="T182" fmla="+- 0 827 -149"/>
                            <a:gd name="T183" fmla="*/ 827 h 7617"/>
                            <a:gd name="T184" fmla="+- 0 6909 782"/>
                            <a:gd name="T185" fmla="*/ T184 w 6726"/>
                            <a:gd name="T186" fmla="+- 0 760 -149"/>
                            <a:gd name="T187" fmla="*/ 760 h 7617"/>
                            <a:gd name="T188" fmla="+- 0 7508 782"/>
                            <a:gd name="T189" fmla="*/ T188 w 6726"/>
                            <a:gd name="T190" fmla="+- 0 -149 -149"/>
                            <a:gd name="T191" fmla="*/ -149 h 76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726" h="7617">
                              <a:moveTo>
                                <a:pt x="4011" y="7170"/>
                              </a:moveTo>
                              <a:lnTo>
                                <a:pt x="4011" y="3231"/>
                              </a:lnTo>
                              <a:lnTo>
                                <a:pt x="2953" y="3675"/>
                              </a:lnTo>
                              <a:lnTo>
                                <a:pt x="2953" y="7614"/>
                              </a:lnTo>
                              <a:lnTo>
                                <a:pt x="4011" y="7170"/>
                              </a:lnTo>
                              <a:close/>
                              <a:moveTo>
                                <a:pt x="5874" y="2448"/>
                              </a:moveTo>
                              <a:lnTo>
                                <a:pt x="4816" y="2893"/>
                              </a:lnTo>
                              <a:lnTo>
                                <a:pt x="4816" y="7617"/>
                              </a:lnTo>
                              <a:lnTo>
                                <a:pt x="5874" y="7170"/>
                              </a:lnTo>
                              <a:lnTo>
                                <a:pt x="5874" y="2448"/>
                              </a:lnTo>
                              <a:close/>
                              <a:moveTo>
                                <a:pt x="6726" y="0"/>
                              </a:moveTo>
                              <a:lnTo>
                                <a:pt x="1575" y="2162"/>
                              </a:lnTo>
                              <a:lnTo>
                                <a:pt x="1503" y="2194"/>
                              </a:lnTo>
                              <a:lnTo>
                                <a:pt x="1433" y="2228"/>
                              </a:lnTo>
                              <a:lnTo>
                                <a:pt x="1365" y="2264"/>
                              </a:lnTo>
                              <a:lnTo>
                                <a:pt x="1298" y="2303"/>
                              </a:lnTo>
                              <a:lnTo>
                                <a:pt x="1232" y="2345"/>
                              </a:lnTo>
                              <a:lnTo>
                                <a:pt x="1168" y="2388"/>
                              </a:lnTo>
                              <a:lnTo>
                                <a:pt x="1105" y="2434"/>
                              </a:lnTo>
                              <a:lnTo>
                                <a:pt x="1045" y="2482"/>
                              </a:lnTo>
                              <a:lnTo>
                                <a:pt x="986" y="2532"/>
                              </a:lnTo>
                              <a:lnTo>
                                <a:pt x="928" y="2584"/>
                              </a:lnTo>
                              <a:lnTo>
                                <a:pt x="873" y="2638"/>
                              </a:lnTo>
                              <a:lnTo>
                                <a:pt x="819" y="2694"/>
                              </a:lnTo>
                              <a:lnTo>
                                <a:pt x="767" y="2752"/>
                              </a:lnTo>
                              <a:lnTo>
                                <a:pt x="717" y="2812"/>
                              </a:lnTo>
                              <a:lnTo>
                                <a:pt x="670" y="2873"/>
                              </a:lnTo>
                              <a:lnTo>
                                <a:pt x="624" y="2937"/>
                              </a:lnTo>
                              <a:lnTo>
                                <a:pt x="580" y="3001"/>
                              </a:lnTo>
                              <a:lnTo>
                                <a:pt x="0" y="3880"/>
                              </a:lnTo>
                              <a:lnTo>
                                <a:pt x="5143" y="1722"/>
                              </a:lnTo>
                              <a:lnTo>
                                <a:pt x="5217" y="1689"/>
                              </a:lnTo>
                              <a:lnTo>
                                <a:pt x="5290" y="1653"/>
                              </a:lnTo>
                              <a:lnTo>
                                <a:pt x="5362" y="1615"/>
                              </a:lnTo>
                              <a:lnTo>
                                <a:pt x="5432" y="1575"/>
                              </a:lnTo>
                              <a:lnTo>
                                <a:pt x="5500" y="1532"/>
                              </a:lnTo>
                              <a:lnTo>
                                <a:pt x="5567" y="1486"/>
                              </a:lnTo>
                              <a:lnTo>
                                <a:pt x="5632" y="1438"/>
                              </a:lnTo>
                              <a:lnTo>
                                <a:pt x="5695" y="1388"/>
                              </a:lnTo>
                              <a:lnTo>
                                <a:pt x="5757" y="1336"/>
                              </a:lnTo>
                              <a:lnTo>
                                <a:pt x="5816" y="1281"/>
                              </a:lnTo>
                              <a:lnTo>
                                <a:pt x="5873" y="1224"/>
                              </a:lnTo>
                              <a:lnTo>
                                <a:pt x="5928" y="1165"/>
                              </a:lnTo>
                              <a:lnTo>
                                <a:pt x="5981" y="1104"/>
                              </a:lnTo>
                              <a:lnTo>
                                <a:pt x="6032" y="1041"/>
                              </a:lnTo>
                              <a:lnTo>
                                <a:pt x="6081" y="976"/>
                              </a:lnTo>
                              <a:lnTo>
                                <a:pt x="6127" y="909"/>
                              </a:lnTo>
                              <a:lnTo>
                                <a:pt x="67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Freeform 91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685800" y="2658533"/>
                          <a:ext cx="671830" cy="2289175"/>
                        </a:xfrm>
                        <a:custGeom>
                          <a:avLst/>
                          <a:gdLst>
                            <a:gd name="T0" fmla="+- 0 2930 1872"/>
                            <a:gd name="T1" fmla="*/ T0 w 1058"/>
                            <a:gd name="T2" fmla="+- 0 893 893"/>
                            <a:gd name="T3" fmla="*/ 893 h 3605"/>
                            <a:gd name="T4" fmla="+- 0 1872 1872"/>
                            <a:gd name="T5" fmla="*/ T4 w 1058"/>
                            <a:gd name="T6" fmla="+- 0 1337 893"/>
                            <a:gd name="T7" fmla="*/ 1337 h 3605"/>
                            <a:gd name="T8" fmla="+- 0 1873 1872"/>
                            <a:gd name="T9" fmla="*/ T8 w 1058"/>
                            <a:gd name="T10" fmla="+- 0 4498 893"/>
                            <a:gd name="T11" fmla="*/ 4498 h 3605"/>
                            <a:gd name="T12" fmla="+- 0 2930 1872"/>
                            <a:gd name="T13" fmla="*/ T12 w 1058"/>
                            <a:gd name="T14" fmla="+- 0 4051 893"/>
                            <a:gd name="T15" fmla="*/ 4051 h 3605"/>
                            <a:gd name="T16" fmla="+- 0 2930 1872"/>
                            <a:gd name="T17" fmla="*/ T16 w 1058"/>
                            <a:gd name="T18" fmla="+- 0 893 893"/>
                            <a:gd name="T19" fmla="*/ 893 h 36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058" h="3605">
                              <a:moveTo>
                                <a:pt x="1058" y="0"/>
                              </a:moveTo>
                              <a:lnTo>
                                <a:pt x="0" y="444"/>
                              </a:lnTo>
                              <a:lnTo>
                                <a:pt x="1" y="3605"/>
                              </a:lnTo>
                              <a:lnTo>
                                <a:pt x="1058" y="3158"/>
                              </a:lnTo>
                              <a:lnTo>
                                <a:pt x="10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>
          <w:pict>
            <v:group w14:anchorId="71F41744" id="Group 114" o:spid="_x0000_s1026" style="position:absolute;margin-left:0;margin-top:71.7pt;width:336.3pt;height:389.6pt;z-index:-251657216;mso-position-horizontal:center;mso-position-horizontal-relative:margin" coordsize="42710,49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">
              <v:shape id="AutoShape 92" o:spid="_x0000_s1027" style="position:absolute;width:42710;height:48367;visibility:visible;mso-wrap-style:square;v-text-anchor:top" coordsize="6726,7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" path="m4011,7170r,-3939l2953,3675r,3939l4011,7170xm5874,2448l4816,2893r,4724l5874,7170r,-4722xm6726,l1575,2162r-72,32l1433,2228r-68,36l1298,2303r-66,42l1168,2388r-63,46l1045,2482r-59,50l928,2584r-55,54l819,2694r-52,58l717,2812r-47,61l624,2937r-44,64l,3880,5143,1722r74,-33l5290,1653r72,-38l5432,1575r68,-43l5567,1486r65,-48l5695,1388r62,-52l5816,1281r57,-57l5928,1165r53,-61l6032,1041r49,-65l6127,909,6726,xe" fillcolor="#e6e7e8" stroked="f">
                <v:path o:connecttype="custom" o:connectlocs="2546985,4458335;2546985,1957070;1875155,2239010;1875155,4740275;2546985,4458335;3729990,1459865;3058160,1742440;3058160,4742180;3729990,4458335;3729990,1459865;4271010,-94615;1000125,1278255;954405,1298575;909955,1320165;866775,1343025;824230,1367790;782320,1394460;741680,1421765;701675,1450975;663575,1481455;626110,1513205;589280,1546225;554355,1580515;520065,1616075;487045,1652905;455295,1691005;425450,1729740;396240,1770380;368300,1811020;0,2369185;3265805,998855;3312795,977900;3359150,955040;3404870,930910;3449320,905510;3492500,878205;3535045,848995;3576320,818515;3616325,786765;3655695,753745;3693160,718820;3729355,682625;3764280,645160;3797935,606425;3830320,566420;3861435,525145;3890645,482600;4271010,-94615" o:connectangles="0,0,0,0,0,0,0,0,0,0,0,0,0,0,0,0,0,0,0,0,0,0,0,0,0,0,0,0,0,0,0,0,0,0,0,0,0,0,0,0,0,0,0,0,0,0,0,0"/>
                <o:lock v:ext="edit" aspectratio="t" verticies="t" text="t" shapetype="t"/>
              </v:shape>
              <v:shape id="Freeform 91" o:spid="_x0000_s1028" style="position:absolute;left:6858;top:26585;width:6718;height:22892;visibility:visible;mso-wrap-style:square;v-text-anchor:top" coordsize="1058,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" path="m1058,l,444,1,3605,1058,3158,1058,xe" fillcolor="#e6e7e8" stroked="f">
                <v:path o:connecttype="custom" o:connectlocs="671830,567055;0,848995;635,2856230;671830,2572385;671830,567055" o:connectangles="0,0,0,0,0"/>
                <o:lock v:ext="edit" aspectratio="t" verticies="t" text="t" shapetype="t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5B93D" w14:textId="1294A42B" w:rsidR="00D605A6" w:rsidRPr="00D605A6" w:rsidRDefault="001A24AF" w:rsidP="00D605A6">
    <w:pPr>
      <w:pStyle w:val="Header"/>
    </w:pPr>
    <w:r w:rsidRPr="003C451D">
      <w:rPr>
        <w:rFonts w:ascii="Roboto" w:hAnsi="Roboto"/>
        <w:b/>
        <w:bCs/>
        <w:noProof/>
        <w:sz w:val="20"/>
        <w:lang w:val="hr-HR"/>
      </w:rPr>
      <w:drawing>
        <wp:inline distT="0" distB="0" distL="0" distR="0" wp14:anchorId="6B6AD0FF" wp14:editId="73EA795A">
          <wp:extent cx="1894901" cy="618905"/>
          <wp:effectExtent l="0" t="0" r="0" b="0"/>
          <wp:docPr id="2093683051" name="Picture 2093683051" descr="A blue and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A blue and green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7588" cy="6230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B1AB9" w14:textId="0015F31F" w:rsidR="00744B61" w:rsidRPr="00D605A6" w:rsidRDefault="00744B61" w:rsidP="00D605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tjC3NDK0MLO0MDdQ0lEKTi0uzszPAykwrAUAmQYvNywAAAA="/>
  </w:docVars>
  <w:rsids>
    <w:rsidRoot w:val="003C451D"/>
    <w:rsid w:val="00023C20"/>
    <w:rsid w:val="00027E67"/>
    <w:rsid w:val="000871A6"/>
    <w:rsid w:val="000A4B9D"/>
    <w:rsid w:val="000B18C8"/>
    <w:rsid w:val="000D52C5"/>
    <w:rsid w:val="001A24AF"/>
    <w:rsid w:val="001C13A8"/>
    <w:rsid w:val="001C6E2F"/>
    <w:rsid w:val="00205D51"/>
    <w:rsid w:val="00335632"/>
    <w:rsid w:val="0034180B"/>
    <w:rsid w:val="00377F8F"/>
    <w:rsid w:val="003C451D"/>
    <w:rsid w:val="003D1244"/>
    <w:rsid w:val="00416C61"/>
    <w:rsid w:val="004670C7"/>
    <w:rsid w:val="00474A53"/>
    <w:rsid w:val="00487493"/>
    <w:rsid w:val="004A537A"/>
    <w:rsid w:val="004B48BC"/>
    <w:rsid w:val="004F2135"/>
    <w:rsid w:val="004F2ADF"/>
    <w:rsid w:val="0059326A"/>
    <w:rsid w:val="00695159"/>
    <w:rsid w:val="00724449"/>
    <w:rsid w:val="007366C8"/>
    <w:rsid w:val="00744B61"/>
    <w:rsid w:val="007B0BED"/>
    <w:rsid w:val="008441CA"/>
    <w:rsid w:val="00845948"/>
    <w:rsid w:val="00927B37"/>
    <w:rsid w:val="009459A2"/>
    <w:rsid w:val="009507DF"/>
    <w:rsid w:val="00950FFE"/>
    <w:rsid w:val="009F24F2"/>
    <w:rsid w:val="00A10CA6"/>
    <w:rsid w:val="00A836C1"/>
    <w:rsid w:val="00B24AE2"/>
    <w:rsid w:val="00B94942"/>
    <w:rsid w:val="00BD4CBD"/>
    <w:rsid w:val="00C46CB3"/>
    <w:rsid w:val="00C8133D"/>
    <w:rsid w:val="00D028D4"/>
    <w:rsid w:val="00D273A4"/>
    <w:rsid w:val="00D45AE2"/>
    <w:rsid w:val="00D605A6"/>
    <w:rsid w:val="00DA3803"/>
    <w:rsid w:val="00DB063D"/>
    <w:rsid w:val="00E274E6"/>
    <w:rsid w:val="00E65059"/>
    <w:rsid w:val="00E950B6"/>
    <w:rsid w:val="00EA2228"/>
    <w:rsid w:val="00ED7349"/>
    <w:rsid w:val="00EF117D"/>
    <w:rsid w:val="00F579A4"/>
    <w:rsid w:val="00F60082"/>
    <w:rsid w:val="00F7246C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1EE73"/>
  <w15:chartTrackingRefBased/>
  <w15:docId w15:val="{9539046C-5612-490F-936D-DE2A7271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1D"/>
  </w:style>
  <w:style w:type="paragraph" w:styleId="Footer">
    <w:name w:val="footer"/>
    <w:basedOn w:val="Normal"/>
    <w:link w:val="Foot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1D"/>
  </w:style>
  <w:style w:type="paragraph" w:styleId="ListParagraph">
    <w:name w:val="List Paragraph"/>
    <w:basedOn w:val="Normal"/>
    <w:uiPriority w:val="34"/>
    <w:qFormat/>
    <w:rsid w:val="0059326A"/>
    <w:pPr>
      <w:ind w:left="720"/>
      <w:contextualSpacing/>
    </w:pPr>
  </w:style>
  <w:style w:type="table" w:styleId="TableGrid">
    <w:name w:val="Table Grid"/>
    <w:basedOn w:val="TableNormal"/>
    <w:uiPriority w:val="39"/>
    <w:rsid w:val="00205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B28A2-0B69-422B-9411-63AC3B2A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Mateja Jurišić Plavotić</cp:lastModifiedBy>
  <cp:revision>25</cp:revision>
  <dcterms:created xsi:type="dcterms:W3CDTF">2023-07-18T07:59:00Z</dcterms:created>
  <dcterms:modified xsi:type="dcterms:W3CDTF">2024-02-12T12:54:00Z</dcterms:modified>
</cp:coreProperties>
</file>